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5841FF69" w:rsidR="007E5A7D" w:rsidRDefault="007E5A7D" w:rsidP="007E5A7D"/>
    <w:p w14:paraId="76F04A37" w14:textId="7B5C0F78" w:rsidR="00907F97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BD5C9A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A30C3" w14:textId="77777777" w:rsidR="00BD5C9A" w:rsidRDefault="00BD5C9A" w:rsidP="00B42730">
      <w:pPr>
        <w:spacing w:after="0" w:line="240" w:lineRule="auto"/>
      </w:pPr>
      <w:r>
        <w:separator/>
      </w:r>
    </w:p>
  </w:endnote>
  <w:endnote w:type="continuationSeparator" w:id="0">
    <w:p w14:paraId="516DF8AD" w14:textId="77777777" w:rsidR="00BD5C9A" w:rsidRDefault="00BD5C9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0AF2D6" w14:textId="77777777" w:rsidR="00BD5C9A" w:rsidRDefault="00BD5C9A" w:rsidP="00B42730">
      <w:pPr>
        <w:spacing w:after="0" w:line="240" w:lineRule="auto"/>
      </w:pPr>
      <w:r>
        <w:separator/>
      </w:r>
    </w:p>
  </w:footnote>
  <w:footnote w:type="continuationSeparator" w:id="0">
    <w:p w14:paraId="5B6FF197" w14:textId="77777777" w:rsidR="00BD5C9A" w:rsidRDefault="00BD5C9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A565FA" w:rsidRDefault="00A565F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3</Pages>
  <Words>6602</Words>
  <Characters>37632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6</cp:revision>
  <cp:lastPrinted>2014-12-29T09:36:00Z</cp:lastPrinted>
  <dcterms:created xsi:type="dcterms:W3CDTF">2020-11-25T15:07:00Z</dcterms:created>
  <dcterms:modified xsi:type="dcterms:W3CDTF">2020-12-02T10:49:00Z</dcterms:modified>
</cp:coreProperties>
</file>